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9222A7" w14:textId="093331CE" w:rsidR="006A4C6C" w:rsidRPr="007B771A" w:rsidRDefault="007C5740" w:rsidP="007A7A4A">
      <w:pPr>
        <w:jc w:val="center"/>
        <w:rPr>
          <w:b/>
          <w:bCs/>
          <w:color w:val="ED7D31" w:themeColor="accent2"/>
          <w:sz w:val="36"/>
          <w:szCs w:val="36"/>
        </w:rPr>
      </w:pPr>
      <w:r w:rsidRPr="007B771A">
        <w:rPr>
          <w:b/>
          <w:bCs/>
          <w:noProof/>
          <w:color w:val="ED7D31" w:themeColor="accent2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58F76E7" wp14:editId="40D31554">
                <wp:simplePos x="0" y="0"/>
                <wp:positionH relativeFrom="page">
                  <wp:align>left</wp:align>
                </wp:positionH>
                <wp:positionV relativeFrom="paragraph">
                  <wp:posOffset>-5080</wp:posOffset>
                </wp:positionV>
                <wp:extent cx="7543800" cy="295275"/>
                <wp:effectExtent l="0" t="0" r="19050" b="28575"/>
                <wp:wrapNone/>
                <wp:docPr id="10" name="Obdélník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95275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65F798" id="Obdélník 10" o:spid="_x0000_s1026" style="position:absolute;margin-left:0;margin-top:-.4pt;width:594pt;height:23.25pt;z-index:-251657216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" fillcolor="#ed7d31 [3205]" strokecolor="#ed7d31 [3205]" strokeweight="1pt">
                <w10:wrap anchorx="page"/>
              </v:rect>
            </w:pict>
          </mc:Fallback>
        </mc:AlternateContent>
      </w:r>
      <w:r w:rsidR="007A7A4A" w:rsidRPr="007B771A">
        <w:rPr>
          <w:b/>
          <w:bCs/>
          <w:color w:val="FFFFFF" w:themeColor="background1"/>
          <w:sz w:val="36"/>
          <w:szCs w:val="36"/>
        </w:rPr>
        <w:t>PŘIHLÁŠKA DO STUDENTSKÉHO MENTORINGU FMV VŠE</w:t>
      </w:r>
    </w:p>
    <w:p w14:paraId="3EE5861E" w14:textId="7044705B" w:rsidR="00B91C3B" w:rsidRPr="00F02348" w:rsidRDefault="00B91C3B">
      <w:pPr>
        <w:rPr>
          <w:sz w:val="24"/>
          <w:szCs w:val="24"/>
        </w:rPr>
      </w:pPr>
      <w:r w:rsidRPr="007B771A">
        <w:rPr>
          <w:b/>
          <w:bCs/>
          <w:color w:val="44546A" w:themeColor="text2"/>
          <w:sz w:val="24"/>
          <w:szCs w:val="24"/>
        </w:rPr>
        <w:t>Jméno</w:t>
      </w:r>
      <w:r w:rsidR="007B771A">
        <w:rPr>
          <w:b/>
          <w:bCs/>
          <w:color w:val="44546A" w:themeColor="text2"/>
          <w:sz w:val="24"/>
          <w:szCs w:val="24"/>
        </w:rPr>
        <w:t xml:space="preserve"> a p</w:t>
      </w:r>
      <w:r w:rsidRPr="007B771A">
        <w:rPr>
          <w:b/>
          <w:bCs/>
          <w:color w:val="44546A" w:themeColor="text2"/>
          <w:sz w:val="24"/>
          <w:szCs w:val="24"/>
        </w:rPr>
        <w:t>říjmení:</w:t>
      </w:r>
    </w:p>
    <w:p w14:paraId="2BF9BF47" w14:textId="6A144C4C" w:rsidR="001D5BBA" w:rsidRPr="00F02348" w:rsidRDefault="001D5BBA">
      <w:pPr>
        <w:rPr>
          <w:sz w:val="24"/>
          <w:szCs w:val="24"/>
        </w:rPr>
      </w:pPr>
      <w:r w:rsidRPr="007B771A">
        <w:rPr>
          <w:b/>
          <w:bCs/>
          <w:color w:val="44546A" w:themeColor="text2"/>
          <w:sz w:val="24"/>
          <w:szCs w:val="24"/>
        </w:rPr>
        <w:t>Kontaktní e-mailová adresa:</w:t>
      </w:r>
    </w:p>
    <w:p w14:paraId="01222071" w14:textId="6AAEA0C0" w:rsidR="00B91C3B" w:rsidRPr="00F02348" w:rsidRDefault="00B91C3B">
      <w:pPr>
        <w:rPr>
          <w:sz w:val="24"/>
          <w:szCs w:val="24"/>
        </w:rPr>
      </w:pPr>
      <w:r w:rsidRPr="007B771A">
        <w:rPr>
          <w:b/>
          <w:bCs/>
          <w:color w:val="44546A" w:themeColor="text2"/>
          <w:sz w:val="24"/>
          <w:szCs w:val="24"/>
        </w:rPr>
        <w:t>Ročník studia:</w:t>
      </w:r>
    </w:p>
    <w:p w14:paraId="77DE4330" w14:textId="4E14A667" w:rsidR="00B91C3B" w:rsidRPr="00F02348" w:rsidRDefault="00B91C3B">
      <w:pPr>
        <w:rPr>
          <w:sz w:val="24"/>
          <w:szCs w:val="24"/>
        </w:rPr>
      </w:pPr>
      <w:r w:rsidRPr="007B771A">
        <w:rPr>
          <w:b/>
          <w:bCs/>
          <w:color w:val="44546A" w:themeColor="text2"/>
          <w:sz w:val="24"/>
          <w:szCs w:val="24"/>
        </w:rPr>
        <w:t>Studijní obor:</w:t>
      </w:r>
    </w:p>
    <w:p w14:paraId="032D132F" w14:textId="66A0880A" w:rsidR="00B91C3B" w:rsidRPr="007B771A" w:rsidRDefault="00B91C3B" w:rsidP="007C5740">
      <w:pPr>
        <w:pBdr>
          <w:bottom w:val="single" w:sz="18" w:space="1" w:color="ED7D31" w:themeColor="accent2"/>
        </w:pBdr>
        <w:rPr>
          <w:b/>
          <w:bCs/>
          <w:noProof/>
          <w:color w:val="44546A" w:themeColor="text2"/>
          <w:sz w:val="24"/>
          <w:szCs w:val="24"/>
        </w:rPr>
      </w:pPr>
      <w:r w:rsidRPr="007B771A">
        <w:rPr>
          <w:b/>
          <w:bCs/>
          <w:color w:val="44546A" w:themeColor="text2"/>
          <w:sz w:val="24"/>
          <w:szCs w:val="24"/>
        </w:rPr>
        <w:t>Pozice (</w:t>
      </w:r>
      <w:proofErr w:type="spellStart"/>
      <w:r w:rsidRPr="007B771A">
        <w:rPr>
          <w:b/>
          <w:bCs/>
          <w:color w:val="44546A" w:themeColor="text2"/>
          <w:sz w:val="24"/>
          <w:szCs w:val="24"/>
        </w:rPr>
        <w:t>Mentee</w:t>
      </w:r>
      <w:proofErr w:type="spellEnd"/>
      <w:r w:rsidRPr="007B771A">
        <w:rPr>
          <w:b/>
          <w:bCs/>
          <w:color w:val="44546A" w:themeColor="text2"/>
          <w:sz w:val="24"/>
          <w:szCs w:val="24"/>
        </w:rPr>
        <w:t>/Mentor):</w:t>
      </w:r>
      <w:r w:rsidR="007A7A4A" w:rsidRPr="00F02348">
        <w:rPr>
          <w:noProof/>
          <w:sz w:val="24"/>
          <w:szCs w:val="24"/>
        </w:rPr>
        <w:t xml:space="preserve"> </w:t>
      </w:r>
    </w:p>
    <w:p w14:paraId="378FE18B" w14:textId="77777777" w:rsidR="007C5740" w:rsidRPr="007C5740" w:rsidRDefault="007C5740" w:rsidP="007C5740">
      <w:pPr>
        <w:pBdr>
          <w:bottom w:val="single" w:sz="18" w:space="1" w:color="ED7D31" w:themeColor="accent2"/>
        </w:pBdr>
        <w:rPr>
          <w:b/>
          <w:bCs/>
          <w:sz w:val="6"/>
          <w:szCs w:val="6"/>
        </w:rPr>
      </w:pPr>
    </w:p>
    <w:p w14:paraId="1F5D760A" w14:textId="6E8DF41E" w:rsidR="001D5BBA" w:rsidRPr="007C5740" w:rsidRDefault="001D5BBA">
      <w:pPr>
        <w:rPr>
          <w:sz w:val="4"/>
          <w:szCs w:val="4"/>
        </w:rPr>
      </w:pPr>
    </w:p>
    <w:p w14:paraId="35C6CB49" w14:textId="2F553BBB" w:rsidR="001D5BBA" w:rsidRPr="007B771A" w:rsidRDefault="001D5BBA">
      <w:pPr>
        <w:rPr>
          <w:b/>
          <w:bCs/>
          <w:sz w:val="24"/>
          <w:szCs w:val="24"/>
        </w:rPr>
      </w:pPr>
      <w:r w:rsidRPr="007B771A">
        <w:rPr>
          <w:b/>
          <w:bCs/>
          <w:color w:val="44546A" w:themeColor="text2"/>
          <w:sz w:val="24"/>
          <w:szCs w:val="24"/>
        </w:rPr>
        <w:t>První jazyk, který na FMV VŠE studuješ</w:t>
      </w:r>
      <w:r w:rsidRPr="00F02348">
        <w:rPr>
          <w:b/>
          <w:bCs/>
          <w:color w:val="44546A" w:themeColor="text2"/>
          <w:sz w:val="24"/>
          <w:szCs w:val="24"/>
        </w:rPr>
        <w:t>:</w:t>
      </w:r>
      <w:r w:rsidRPr="00F02348">
        <w:rPr>
          <w:sz w:val="24"/>
          <w:szCs w:val="24"/>
        </w:rPr>
        <w:t xml:space="preserve"> </w:t>
      </w:r>
    </w:p>
    <w:p w14:paraId="2C25097E" w14:textId="71CBAA98" w:rsidR="001D5BBA" w:rsidRPr="00F02348" w:rsidRDefault="001D5BBA">
      <w:pPr>
        <w:rPr>
          <w:sz w:val="24"/>
          <w:szCs w:val="24"/>
        </w:rPr>
      </w:pPr>
      <w:r w:rsidRPr="007B771A">
        <w:rPr>
          <w:b/>
          <w:bCs/>
          <w:color w:val="44546A" w:themeColor="text2"/>
          <w:sz w:val="24"/>
          <w:szCs w:val="24"/>
        </w:rPr>
        <w:t>Druhý jazyk, který na FMV VŠE studuješ:</w:t>
      </w:r>
    </w:p>
    <w:p w14:paraId="2D5C8813" w14:textId="48101422" w:rsidR="00063FF7" w:rsidRPr="00F02348" w:rsidRDefault="00063FF7">
      <w:pPr>
        <w:rPr>
          <w:sz w:val="24"/>
          <w:szCs w:val="24"/>
        </w:rPr>
      </w:pPr>
      <w:r>
        <w:rPr>
          <w:b/>
          <w:bCs/>
          <w:color w:val="44546A" w:themeColor="text2"/>
          <w:sz w:val="24"/>
          <w:szCs w:val="24"/>
        </w:rPr>
        <w:t>Třetí jazyk, který na FMV VŠE studuješ, nebo plánuješ studovat:</w:t>
      </w:r>
    </w:p>
    <w:p w14:paraId="4C62F248" w14:textId="3B8174EA" w:rsidR="00B91C3B" w:rsidRPr="007B771A" w:rsidRDefault="00B91C3B" w:rsidP="007C5740">
      <w:pPr>
        <w:pBdr>
          <w:bottom w:val="single" w:sz="18" w:space="1" w:color="ED7D31" w:themeColor="accent2"/>
        </w:pBdr>
        <w:rPr>
          <w:color w:val="44546A" w:themeColor="text2"/>
          <w:sz w:val="14"/>
          <w:szCs w:val="14"/>
        </w:rPr>
      </w:pPr>
    </w:p>
    <w:p w14:paraId="706F149D" w14:textId="0182184A" w:rsidR="00B91C3B" w:rsidRPr="00F02348" w:rsidRDefault="00B91C3B" w:rsidP="00B91C3B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7B771A">
        <w:rPr>
          <w:b/>
          <w:bCs/>
          <w:color w:val="44546A" w:themeColor="text2"/>
          <w:sz w:val="24"/>
          <w:szCs w:val="24"/>
        </w:rPr>
        <w:t>Napiš nám prosím</w:t>
      </w:r>
      <w:r w:rsidR="00063FF7">
        <w:rPr>
          <w:b/>
          <w:bCs/>
          <w:color w:val="44546A" w:themeColor="text2"/>
          <w:sz w:val="24"/>
          <w:szCs w:val="24"/>
        </w:rPr>
        <w:t xml:space="preserve">, co Tě motivovalo přihlásit se </w:t>
      </w:r>
      <w:r w:rsidRPr="007B771A">
        <w:rPr>
          <w:b/>
          <w:bCs/>
          <w:color w:val="44546A" w:themeColor="text2"/>
          <w:sz w:val="24"/>
          <w:szCs w:val="24"/>
        </w:rPr>
        <w:t xml:space="preserve">do Studentského mentoringu pro AR 2022/23. </w:t>
      </w:r>
      <w:r w:rsidR="000C2F8A" w:rsidRPr="007B771A">
        <w:rPr>
          <w:b/>
          <w:bCs/>
          <w:color w:val="44546A" w:themeColor="text2"/>
          <w:sz w:val="24"/>
          <w:szCs w:val="24"/>
        </w:rPr>
        <w:t xml:space="preserve">Čím tě program oslovil a co od něj očekáváš? </w:t>
      </w:r>
      <w:r w:rsidRPr="007B771A">
        <w:rPr>
          <w:b/>
          <w:bCs/>
          <w:color w:val="44546A" w:themeColor="text2"/>
          <w:sz w:val="24"/>
          <w:szCs w:val="24"/>
        </w:rPr>
        <w:t>(max 600 slov)</w:t>
      </w:r>
    </w:p>
    <w:p w14:paraId="5A2D1F77" w14:textId="77777777" w:rsidR="007C5740" w:rsidRPr="00F02348" w:rsidRDefault="007C5740" w:rsidP="007C5740">
      <w:pPr>
        <w:pStyle w:val="Odstavecseseznamem"/>
        <w:rPr>
          <w:sz w:val="24"/>
          <w:szCs w:val="24"/>
        </w:rPr>
      </w:pPr>
    </w:p>
    <w:p w14:paraId="555905EE" w14:textId="656BF0DC" w:rsidR="00BB5A83" w:rsidRPr="00F02348" w:rsidRDefault="00BB5A83" w:rsidP="00BB5A83">
      <w:pPr>
        <w:pStyle w:val="Odstavecseseznamem"/>
        <w:rPr>
          <w:sz w:val="24"/>
          <w:szCs w:val="24"/>
        </w:rPr>
      </w:pPr>
    </w:p>
    <w:p w14:paraId="790415FD" w14:textId="77777777" w:rsidR="007C5740" w:rsidRPr="007B771A" w:rsidRDefault="007C5740" w:rsidP="007C5740">
      <w:pPr>
        <w:pBdr>
          <w:bottom w:val="single" w:sz="18" w:space="1" w:color="ED7D31" w:themeColor="accent2"/>
        </w:pBdr>
        <w:rPr>
          <w:b/>
          <w:bCs/>
          <w:color w:val="44546A" w:themeColor="text2"/>
          <w:sz w:val="24"/>
          <w:szCs w:val="24"/>
        </w:rPr>
      </w:pPr>
    </w:p>
    <w:p w14:paraId="68F20124" w14:textId="4738AB0A" w:rsidR="000C2F8A" w:rsidRPr="00F02348" w:rsidRDefault="000C2F8A" w:rsidP="00B91C3B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7B771A">
        <w:rPr>
          <w:b/>
          <w:bCs/>
          <w:color w:val="44546A" w:themeColor="text2"/>
          <w:sz w:val="24"/>
          <w:szCs w:val="24"/>
        </w:rPr>
        <w:t xml:space="preserve">Plánuješ vyjet do zahraničí? </w:t>
      </w:r>
      <w:r w:rsidR="00BB5A83" w:rsidRPr="007B771A">
        <w:rPr>
          <w:b/>
          <w:bCs/>
          <w:color w:val="44546A" w:themeColor="text2"/>
          <w:sz w:val="24"/>
          <w:szCs w:val="24"/>
        </w:rPr>
        <w:t xml:space="preserve">Pokud ano, </w:t>
      </w:r>
      <w:r w:rsidR="00DE1A35">
        <w:rPr>
          <w:b/>
          <w:bCs/>
          <w:color w:val="44546A" w:themeColor="text2"/>
          <w:sz w:val="24"/>
          <w:szCs w:val="24"/>
        </w:rPr>
        <w:t xml:space="preserve">kdy, </w:t>
      </w:r>
      <w:r w:rsidR="00BB5A83" w:rsidRPr="007B771A">
        <w:rPr>
          <w:b/>
          <w:bCs/>
          <w:color w:val="44546A" w:themeColor="text2"/>
          <w:sz w:val="24"/>
          <w:szCs w:val="24"/>
        </w:rPr>
        <w:t>kam a proč?</w:t>
      </w:r>
    </w:p>
    <w:p w14:paraId="6939BF40" w14:textId="77777777" w:rsidR="007B771A" w:rsidRPr="00F02348" w:rsidRDefault="007B771A" w:rsidP="007B771A">
      <w:pPr>
        <w:rPr>
          <w:sz w:val="24"/>
          <w:szCs w:val="24"/>
        </w:rPr>
      </w:pPr>
    </w:p>
    <w:p w14:paraId="0E4503BF" w14:textId="0C12DCD3" w:rsidR="007B771A" w:rsidRPr="00F02348" w:rsidRDefault="000C2F8A" w:rsidP="007B771A">
      <w:pPr>
        <w:pStyle w:val="Odstavecseseznamem"/>
        <w:numPr>
          <w:ilvl w:val="0"/>
          <w:numId w:val="3"/>
        </w:numPr>
        <w:ind w:left="714" w:hanging="357"/>
        <w:rPr>
          <w:sz w:val="24"/>
          <w:szCs w:val="24"/>
        </w:rPr>
      </w:pPr>
      <w:r w:rsidRPr="007B771A">
        <w:rPr>
          <w:b/>
          <w:bCs/>
          <w:color w:val="44546A" w:themeColor="text2"/>
          <w:sz w:val="24"/>
          <w:szCs w:val="24"/>
        </w:rPr>
        <w:t>Pro párování dvojic je důležité získat o Tobě co nejvíce informací.</w:t>
      </w:r>
      <w:r w:rsidR="007B771A" w:rsidRPr="007B771A">
        <w:rPr>
          <w:b/>
          <w:bCs/>
          <w:color w:val="44546A" w:themeColor="text2"/>
          <w:sz w:val="24"/>
          <w:szCs w:val="24"/>
        </w:rPr>
        <w:t xml:space="preserve"> V následujících otázkách se s námi poděl o své vlastnosti, dovednosti, cíle a vize.</w:t>
      </w:r>
    </w:p>
    <w:p w14:paraId="014FC31D" w14:textId="77777777" w:rsidR="007B771A" w:rsidRPr="00F02348" w:rsidRDefault="007B771A" w:rsidP="007B771A">
      <w:pPr>
        <w:rPr>
          <w:sz w:val="24"/>
          <w:szCs w:val="24"/>
        </w:rPr>
      </w:pPr>
    </w:p>
    <w:p w14:paraId="506BC2B2" w14:textId="59B5FFC6" w:rsidR="000C2F8A" w:rsidRPr="00F02348" w:rsidRDefault="000C2F8A" w:rsidP="007B771A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7B771A">
        <w:rPr>
          <w:b/>
          <w:bCs/>
          <w:color w:val="44546A" w:themeColor="text2"/>
          <w:sz w:val="24"/>
          <w:szCs w:val="24"/>
        </w:rPr>
        <w:t>Co na lidech obdivuješ?</w:t>
      </w:r>
    </w:p>
    <w:p w14:paraId="6D34A854" w14:textId="4E7591E3" w:rsidR="000C2F8A" w:rsidRPr="00F02348" w:rsidRDefault="000C2F8A" w:rsidP="000C2F8A">
      <w:pPr>
        <w:pStyle w:val="Odstavecseseznamem"/>
        <w:rPr>
          <w:sz w:val="24"/>
          <w:szCs w:val="24"/>
        </w:rPr>
      </w:pPr>
    </w:p>
    <w:p w14:paraId="3F4FA333" w14:textId="570B6EBF" w:rsidR="000C2F8A" w:rsidRPr="003C08CA" w:rsidRDefault="000C2F8A" w:rsidP="00B91C3B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7B771A">
        <w:rPr>
          <w:b/>
          <w:bCs/>
          <w:color w:val="44546A" w:themeColor="text2"/>
          <w:sz w:val="24"/>
          <w:szCs w:val="24"/>
        </w:rPr>
        <w:t>Tví přátelé si na Tobě cení, že jsi/umíš: (3 vlastnosti nebo dovednosti)</w:t>
      </w:r>
    </w:p>
    <w:p w14:paraId="7A4361A3" w14:textId="22D0F4B4" w:rsidR="000C2F8A" w:rsidRPr="003C08CA" w:rsidRDefault="000C2F8A" w:rsidP="000C2F8A">
      <w:pPr>
        <w:pStyle w:val="Odstavecseseznamem"/>
        <w:rPr>
          <w:sz w:val="24"/>
          <w:szCs w:val="24"/>
        </w:rPr>
      </w:pPr>
    </w:p>
    <w:p w14:paraId="6CA46854" w14:textId="59C95679" w:rsidR="000C2F8A" w:rsidRPr="003C08CA" w:rsidRDefault="000C2F8A" w:rsidP="00B91C3B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7B771A">
        <w:rPr>
          <w:b/>
          <w:bCs/>
          <w:color w:val="44546A" w:themeColor="text2"/>
          <w:sz w:val="24"/>
          <w:szCs w:val="24"/>
        </w:rPr>
        <w:t>Napiš alespoň 5 věcí, které bys během studia na FMV rád/a zažil/a:</w:t>
      </w:r>
    </w:p>
    <w:p w14:paraId="01DD30FF" w14:textId="77777777" w:rsidR="000C2F8A" w:rsidRPr="003C08CA" w:rsidRDefault="000C2F8A" w:rsidP="000C2F8A">
      <w:pPr>
        <w:pStyle w:val="Odstavecseseznamem"/>
        <w:rPr>
          <w:sz w:val="24"/>
          <w:szCs w:val="24"/>
        </w:rPr>
      </w:pPr>
    </w:p>
    <w:p w14:paraId="1AD53EF6" w14:textId="4CF76400" w:rsidR="000C2F8A" w:rsidRPr="003C08CA" w:rsidRDefault="000C2F8A" w:rsidP="00B91C3B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7B771A">
        <w:rPr>
          <w:b/>
          <w:bCs/>
          <w:color w:val="44546A" w:themeColor="text2"/>
          <w:sz w:val="24"/>
          <w:szCs w:val="24"/>
        </w:rPr>
        <w:t>Jakou vlastnost nebo dovednost bys chtěl/a získat či zlepšit?</w:t>
      </w:r>
    </w:p>
    <w:p w14:paraId="0810AC68" w14:textId="77777777" w:rsidR="000C2F8A" w:rsidRPr="003C08CA" w:rsidRDefault="000C2F8A" w:rsidP="000C2F8A">
      <w:pPr>
        <w:pStyle w:val="Odstavecseseznamem"/>
        <w:rPr>
          <w:sz w:val="24"/>
          <w:szCs w:val="24"/>
        </w:rPr>
      </w:pPr>
    </w:p>
    <w:p w14:paraId="49C43ACD" w14:textId="4553EE50" w:rsidR="000C2F8A" w:rsidRPr="003C08CA" w:rsidRDefault="000C2F8A" w:rsidP="00B91C3B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7B771A">
        <w:rPr>
          <w:b/>
          <w:bCs/>
          <w:color w:val="44546A" w:themeColor="text2"/>
          <w:sz w:val="24"/>
          <w:szCs w:val="24"/>
        </w:rPr>
        <w:t>Jaké jsou Tvé 3 životní cíle v horizontu 15 let?</w:t>
      </w:r>
    </w:p>
    <w:p w14:paraId="1CA5F3CC" w14:textId="77777777" w:rsidR="000C2F8A" w:rsidRPr="003C08CA" w:rsidRDefault="000C2F8A" w:rsidP="000C2F8A">
      <w:pPr>
        <w:pStyle w:val="Odstavecseseznamem"/>
        <w:rPr>
          <w:sz w:val="24"/>
          <w:szCs w:val="24"/>
        </w:rPr>
      </w:pPr>
    </w:p>
    <w:p w14:paraId="3FEA5AB0" w14:textId="50707D7C" w:rsidR="000C2F8A" w:rsidRPr="003C08CA" w:rsidRDefault="000C2F8A" w:rsidP="00B91C3B">
      <w:pPr>
        <w:pStyle w:val="Odstavecseseznamem"/>
        <w:numPr>
          <w:ilvl w:val="0"/>
          <w:numId w:val="2"/>
        </w:numPr>
        <w:rPr>
          <w:sz w:val="24"/>
          <w:szCs w:val="24"/>
        </w:rPr>
      </w:pPr>
      <w:r w:rsidRPr="007B771A">
        <w:rPr>
          <w:b/>
          <w:bCs/>
          <w:color w:val="44546A" w:themeColor="text2"/>
          <w:sz w:val="24"/>
          <w:szCs w:val="24"/>
        </w:rPr>
        <w:t>Máš představu, v jakém oboru a kde bys chtěl/a pracovat?</w:t>
      </w:r>
    </w:p>
    <w:p w14:paraId="16697E12" w14:textId="77777777" w:rsidR="000C2F8A" w:rsidRPr="003C08CA" w:rsidRDefault="000C2F8A" w:rsidP="000C2F8A">
      <w:pPr>
        <w:pStyle w:val="Odstavecseseznamem"/>
        <w:rPr>
          <w:sz w:val="24"/>
          <w:szCs w:val="24"/>
        </w:rPr>
      </w:pPr>
    </w:p>
    <w:p w14:paraId="0EFA2C90" w14:textId="7194C709" w:rsidR="00B91C3B" w:rsidRPr="003C08CA" w:rsidRDefault="000C2F8A" w:rsidP="00B91C3B">
      <w:pPr>
        <w:pStyle w:val="Odstavecseseznamem"/>
        <w:numPr>
          <w:ilvl w:val="0"/>
          <w:numId w:val="2"/>
        </w:numPr>
      </w:pPr>
      <w:r w:rsidRPr="007B771A">
        <w:rPr>
          <w:b/>
          <w:bCs/>
          <w:color w:val="44546A" w:themeColor="text2"/>
          <w:sz w:val="24"/>
          <w:szCs w:val="24"/>
        </w:rPr>
        <w:t>Jakými aktivitami nejraději trávíš svůj volný čas? (vypiš prosím alespoň 3)</w:t>
      </w:r>
    </w:p>
    <w:sectPr w:rsidR="00B91C3B" w:rsidRPr="003C08CA" w:rsidSect="007A7A4A">
      <w:headerReference w:type="default" r:id="rId8"/>
      <w:footerReference w:type="default" r:id="rId9"/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9BFB17" w14:textId="77777777" w:rsidR="000F4AF7" w:rsidRDefault="000F4AF7" w:rsidP="007A7A4A">
      <w:pPr>
        <w:spacing w:after="0" w:line="240" w:lineRule="auto"/>
      </w:pPr>
      <w:r>
        <w:separator/>
      </w:r>
    </w:p>
  </w:endnote>
  <w:endnote w:type="continuationSeparator" w:id="0">
    <w:p w14:paraId="04EBFDDD" w14:textId="77777777" w:rsidR="000F4AF7" w:rsidRDefault="000F4AF7" w:rsidP="007A7A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8A3C6" w14:textId="032B89EC" w:rsidR="007A7A4A" w:rsidRDefault="007A7A4A">
    <w:pPr>
      <w:pStyle w:val="Zpat"/>
    </w:pPr>
    <w:r>
      <w:rPr>
        <w:noProof/>
      </w:rPr>
      <w:drawing>
        <wp:anchor distT="0" distB="0" distL="114300" distR="114300" simplePos="0" relativeHeight="251665408" behindDoc="1" locked="0" layoutInCell="1" allowOverlap="1" wp14:anchorId="37B16554" wp14:editId="1B693B15">
          <wp:simplePos x="0" y="0"/>
          <wp:positionH relativeFrom="page">
            <wp:posOffset>3948430</wp:posOffset>
          </wp:positionH>
          <wp:positionV relativeFrom="paragraph">
            <wp:posOffset>-285750</wp:posOffset>
          </wp:positionV>
          <wp:extent cx="4076700" cy="1009650"/>
          <wp:effectExtent l="0" t="0" r="0" b="0"/>
          <wp:wrapNone/>
          <wp:docPr id="9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468" r="468" b="59073"/>
                  <a:stretch/>
                </pic:blipFill>
                <pic:spPr bwMode="auto">
                  <a:xfrm>
                    <a:off x="0" y="0"/>
                    <a:ext cx="4076700" cy="1009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3360" behindDoc="1" locked="0" layoutInCell="1" allowOverlap="1" wp14:anchorId="6A56E5C4" wp14:editId="3F42DE20">
          <wp:simplePos x="0" y="0"/>
          <wp:positionH relativeFrom="page">
            <wp:align>left</wp:align>
          </wp:positionH>
          <wp:positionV relativeFrom="paragraph">
            <wp:posOffset>-285750</wp:posOffset>
          </wp:positionV>
          <wp:extent cx="4076700" cy="1009650"/>
          <wp:effectExtent l="0" t="0" r="0" b="0"/>
          <wp:wrapNone/>
          <wp:docPr id="8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468" r="468" b="59073"/>
                  <a:stretch/>
                </pic:blipFill>
                <pic:spPr bwMode="auto">
                  <a:xfrm>
                    <a:off x="0" y="0"/>
                    <a:ext cx="4076700" cy="1009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605C08" w14:textId="77777777" w:rsidR="000F4AF7" w:rsidRDefault="000F4AF7" w:rsidP="007A7A4A">
      <w:pPr>
        <w:spacing w:after="0" w:line="240" w:lineRule="auto"/>
      </w:pPr>
      <w:r>
        <w:separator/>
      </w:r>
    </w:p>
  </w:footnote>
  <w:footnote w:type="continuationSeparator" w:id="0">
    <w:p w14:paraId="7FBA6A6C" w14:textId="77777777" w:rsidR="000F4AF7" w:rsidRDefault="000F4AF7" w:rsidP="007A7A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A86B42" w14:textId="01550051" w:rsidR="007A7A4A" w:rsidRDefault="007A7A4A">
    <w:pPr>
      <w:pStyle w:val="Zhlav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AC6FC9D" wp14:editId="34F9D64E">
          <wp:simplePos x="0" y="0"/>
          <wp:positionH relativeFrom="page">
            <wp:align>left</wp:align>
          </wp:positionH>
          <wp:positionV relativeFrom="paragraph">
            <wp:posOffset>-564515</wp:posOffset>
          </wp:positionV>
          <wp:extent cx="4076700" cy="1009650"/>
          <wp:effectExtent l="0" t="0" r="0" b="0"/>
          <wp:wrapNone/>
          <wp:docPr id="6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468" r="468" b="59073"/>
                  <a:stretch/>
                </pic:blipFill>
                <pic:spPr bwMode="auto">
                  <a:xfrm>
                    <a:off x="0" y="0"/>
                    <a:ext cx="4076700" cy="1009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1" locked="0" layoutInCell="1" allowOverlap="1" wp14:anchorId="3C2E6284" wp14:editId="7CD271EB">
          <wp:simplePos x="0" y="0"/>
          <wp:positionH relativeFrom="page">
            <wp:posOffset>3929380</wp:posOffset>
          </wp:positionH>
          <wp:positionV relativeFrom="paragraph">
            <wp:posOffset>-562610</wp:posOffset>
          </wp:positionV>
          <wp:extent cx="4076700" cy="1009650"/>
          <wp:effectExtent l="0" t="0" r="0" b="0"/>
          <wp:wrapNone/>
          <wp:docPr id="7" name="Obráze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468" r="468" b="59073"/>
                  <a:stretch/>
                </pic:blipFill>
                <pic:spPr bwMode="auto">
                  <a:xfrm>
                    <a:off x="0" y="0"/>
                    <a:ext cx="4076700" cy="1009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30AD8"/>
    <w:multiLevelType w:val="hybridMultilevel"/>
    <w:tmpl w:val="911C8562"/>
    <w:lvl w:ilvl="0" w:tplc="631E0F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D7D31" w:themeColor="accent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2211B9"/>
    <w:multiLevelType w:val="hybridMultilevel"/>
    <w:tmpl w:val="F7E0065C"/>
    <w:lvl w:ilvl="0" w:tplc="F586D3C6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DE6046"/>
    <w:multiLevelType w:val="hybridMultilevel"/>
    <w:tmpl w:val="F4785690"/>
    <w:lvl w:ilvl="0" w:tplc="38660662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1122644">
    <w:abstractNumId w:val="1"/>
  </w:num>
  <w:num w:numId="2" w16cid:durableId="7567898">
    <w:abstractNumId w:val="2"/>
  </w:num>
  <w:num w:numId="3" w16cid:durableId="6385392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1MTQ3tDAzNjYzMzRQ0lEKTi0uzszPAykwqgUAr1cDwywAAAA="/>
  </w:docVars>
  <w:rsids>
    <w:rsidRoot w:val="00B91C3B"/>
    <w:rsid w:val="00063FF7"/>
    <w:rsid w:val="000C2F8A"/>
    <w:rsid w:val="000F4AF7"/>
    <w:rsid w:val="000F7EE6"/>
    <w:rsid w:val="00161915"/>
    <w:rsid w:val="001D5BBA"/>
    <w:rsid w:val="00293950"/>
    <w:rsid w:val="003C08CA"/>
    <w:rsid w:val="006A4C6C"/>
    <w:rsid w:val="006A6394"/>
    <w:rsid w:val="007A7A4A"/>
    <w:rsid w:val="007B771A"/>
    <w:rsid w:val="007C5740"/>
    <w:rsid w:val="0084345B"/>
    <w:rsid w:val="009939EA"/>
    <w:rsid w:val="00B42AF0"/>
    <w:rsid w:val="00B91C3B"/>
    <w:rsid w:val="00BB5A83"/>
    <w:rsid w:val="00DD3AC7"/>
    <w:rsid w:val="00DE1A35"/>
    <w:rsid w:val="00F02348"/>
    <w:rsid w:val="00FD6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2C9A0B"/>
  <w15:chartTrackingRefBased/>
  <w15:docId w15:val="{36A550A7-0639-4AF5-BB4D-D73F11855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B91C3B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7A7A4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7A7A4A"/>
  </w:style>
  <w:style w:type="paragraph" w:styleId="Zpat">
    <w:name w:val="footer"/>
    <w:basedOn w:val="Normln"/>
    <w:link w:val="ZpatChar"/>
    <w:uiPriority w:val="99"/>
    <w:unhideWhenUsed/>
    <w:rsid w:val="007A7A4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7A7A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659975-4F3C-411E-B54A-1AFF07C601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55</Words>
  <Characters>919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lli Fejková</dc:creator>
  <cp:keywords/>
  <dc:description/>
  <cp:lastModifiedBy>Adelli Fejková</cp:lastModifiedBy>
  <cp:revision>5</cp:revision>
  <dcterms:created xsi:type="dcterms:W3CDTF">2022-07-17T15:02:00Z</dcterms:created>
  <dcterms:modified xsi:type="dcterms:W3CDTF">2022-07-22T20:07:00Z</dcterms:modified>
</cp:coreProperties>
</file>